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2A6EC63A" w14:textId="77777777" w:rsidR="003F5F65" w:rsidRPr="003F5F65" w:rsidRDefault="003F5F65" w:rsidP="003F5F65">
      <w:pPr>
        <w:spacing w:before="160"/>
        <w:rPr>
          <w:b/>
        </w:rPr>
      </w:pPr>
      <w:r w:rsidRPr="003F5F65">
        <w:rPr>
          <w:b/>
        </w:rPr>
        <w:t>From Hardware to Software</w:t>
      </w: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Dijkstra.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What's With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1071485B" w14:textId="25BD547E"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Rasmus </w:t>
      </w:r>
      <w:proofErr w:type="spellStart"/>
      <w:r>
        <w:t>Lerdorf</w:t>
      </w:r>
      <w:proofErr w:type="spellEnd"/>
      <w:r>
        <w:t xml:space="preserve"> is 1994.</w:t>
      </w:r>
    </w:p>
    <w:p w14:paraId="197F1438" w14:textId="1B6EB379" w:rsidR="00353440" w:rsidRPr="00353440" w:rsidRDefault="00353440" w:rsidP="00353440">
      <w:pPr>
        <w:pStyle w:val="ListParagraph"/>
        <w:numPr>
          <w:ilvl w:val="0"/>
          <w:numId w:val="10"/>
        </w:numPr>
        <w:spacing w:before="160"/>
        <w:rPr>
          <w:b/>
        </w:rPr>
      </w:pPr>
      <w:r w:rsidRPr="00353440">
        <w:rPr>
          <w:b/>
        </w:rPr>
        <w:t>PHP[world]:</w:t>
      </w:r>
      <w:r>
        <w:rPr>
          <w:b/>
        </w:rPr>
        <w:t xml:space="preserve"> </w:t>
      </w:r>
      <w:r>
        <w:t xml:space="preserve">Is an annual conference where programmers can gather to talk and learn about the PHP language. </w:t>
      </w: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77777777" w:rsidR="003F5F65" w:rsidRDefault="003F5F65" w:rsidP="003F5F65">
      <w:pPr>
        <w:spacing w:before="160"/>
      </w:pPr>
      <w:r>
        <w:t>Where Does Data Liv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77777777" w:rsidR="003F5F65" w:rsidRDefault="003F5F65" w:rsidP="003F5F65">
      <w:pPr>
        <w:spacing w:before="160"/>
      </w:pPr>
      <w:r>
        <w:t>What Is Debugging?</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77777777" w:rsidR="003F5F65" w:rsidRDefault="003F5F65" w:rsidP="003F5F65">
      <w:pPr>
        <w:spacing w:before="160"/>
      </w:pPr>
      <w:r>
        <w:t>We Are Going to Ship</w:t>
      </w:r>
    </w:p>
    <w:p w14:paraId="3CD61114" w14:textId="4EE669AA" w:rsidR="003F5F65" w:rsidRDefault="003F5F65" w:rsidP="003F5F65">
      <w:pPr>
        <w:spacing w:before="160"/>
      </w:pPr>
      <w:r>
        <w:t>Should You Learn to Code?</w:t>
      </w:r>
    </w:p>
    <w:p w14:paraId="0EB26D0A" w14:textId="77777777" w:rsidR="00E93CF9" w:rsidRDefault="00E93CF9" w:rsidP="00E93CF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6E0DDF70" w14:textId="77777777" w:rsidR="00E93CF9" w:rsidRDefault="00E93CF9" w:rsidP="00E93CF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2541BE7B" w14:textId="77777777" w:rsidR="00E93CF9" w:rsidRDefault="00E93CF9" w:rsidP="00E93CF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78707E83" w14:textId="704F94B1" w:rsidR="00E93CF9" w:rsidRDefault="00E93CF9" w:rsidP="001D0678">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bookmarkStart w:id="0" w:name="_GoBack"/>
      <w:bookmarkEnd w:id="0"/>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3"/>
  </w:num>
  <w:num w:numId="4">
    <w:abstractNumId w:val="13"/>
  </w:num>
  <w:num w:numId="5">
    <w:abstractNumId w:val="1"/>
  </w:num>
  <w:num w:numId="6">
    <w:abstractNumId w:val="7"/>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9"/>
  </w:num>
  <w:num w:numId="10">
    <w:abstractNumId w:val="14"/>
  </w:num>
  <w:num w:numId="11">
    <w:abstractNumId w:val="0"/>
  </w:num>
  <w:num w:numId="12">
    <w:abstractNumId w:val="2"/>
  </w:num>
  <w:num w:numId="13">
    <w:abstractNumId w:val="10"/>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DcwMzGxMLU0sTRT0lEKTi0uzszPAykwrAUAiN5esSwAAAA="/>
  </w:docVars>
  <w:rsids>
    <w:rsidRoot w:val="00C64552"/>
    <w:rsid w:val="00041480"/>
    <w:rsid w:val="00083075"/>
    <w:rsid w:val="000F5B5C"/>
    <w:rsid w:val="00125423"/>
    <w:rsid w:val="00127EE8"/>
    <w:rsid w:val="001408A7"/>
    <w:rsid w:val="00195F5A"/>
    <w:rsid w:val="001D0678"/>
    <w:rsid w:val="0023487F"/>
    <w:rsid w:val="002C0593"/>
    <w:rsid w:val="00310651"/>
    <w:rsid w:val="00353440"/>
    <w:rsid w:val="00363DAE"/>
    <w:rsid w:val="003B35A5"/>
    <w:rsid w:val="003F5F65"/>
    <w:rsid w:val="0042635A"/>
    <w:rsid w:val="00496288"/>
    <w:rsid w:val="00507698"/>
    <w:rsid w:val="005C3826"/>
    <w:rsid w:val="00633D40"/>
    <w:rsid w:val="00696E78"/>
    <w:rsid w:val="009E736A"/>
    <w:rsid w:val="00A011D3"/>
    <w:rsid w:val="00A35438"/>
    <w:rsid w:val="00A4415A"/>
    <w:rsid w:val="00A82A11"/>
    <w:rsid w:val="00AC214B"/>
    <w:rsid w:val="00B55CD1"/>
    <w:rsid w:val="00B9593C"/>
    <w:rsid w:val="00C45042"/>
    <w:rsid w:val="00C64552"/>
    <w:rsid w:val="00C8771B"/>
    <w:rsid w:val="00D615E7"/>
    <w:rsid w:val="00D9688D"/>
    <w:rsid w:val="00E93CF9"/>
    <w:rsid w:val="00E9574D"/>
    <w:rsid w:val="00EA7E59"/>
    <w:rsid w:val="00ED6784"/>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921</Words>
  <Characters>1095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Krystal Barnett</cp:lastModifiedBy>
  <cp:revision>14</cp:revision>
  <dcterms:created xsi:type="dcterms:W3CDTF">2018-03-15T02:18:00Z</dcterms:created>
  <dcterms:modified xsi:type="dcterms:W3CDTF">2018-03-16T20:51:00Z</dcterms:modified>
</cp:coreProperties>
</file>